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citestuff(vapnik2013nature). Gradient-based methods such as backpropagation are usually used to estimate the parameters of the network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used in statistics and other research to find a linear combination of features differentiating two or more sample classes.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Ă¨ve or Karhunenâ€“LoĂ¨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a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 a randomization approach for understanding variable contributions in artificial neural networks. Ecological modelling, 154(1-2):135–150, 2002.</w:t>
      </w:r>
      <w:r>
        <w:t xml:space="preserve"> </w:t>
      </w:r>
      <w:r>
        <w:t xml:space="preserve">Stacy L ¨Ozesmi and Uygar ¨O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 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o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emi Cuingnet, Charlotte Rosso, Marie Chupin, St´ephane Leh´e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u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on. https://people.cs.umass.edu/˜mccallum/ 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 //math.stackexchange.com/questions/1305925/ 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ostr¨om, and Lennart Eriksson. PLS-regression: a basic tool of chemometrics. Chemometrics and intelligent laboratory systems, 58(2):109–130, 2001.</w:t>
      </w:r>
      <w:r>
        <w:t xml:space="preserve"> </w:t>
      </w:r>
      <w:r>
        <w:t xml:space="preserve">Herv´e Abdi. Partial least squares regression and projection on latent structure regression (PLS Regression). Wiley interdisciplinary reviews: 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 //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annar, Fredrik Lindgren, Paul Geladi, and Svante Wold. A PLS kernel algorithm for data sets with many variables and fewer objects. Part 1: Theory and algorithm. Journal of Chemometrics, 8(2):111–125, 1994.</w:t>
      </w:r>
      <w:r>
        <w:t xml:space="preserve"> </w:t>
      </w:r>
      <w:r>
        <w:t xml:space="preserve">Agnar H¨o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a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e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e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okeo˘glu Cokluk and S Buyukozturk. Discriminant function analysis: concept and application. E˘g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ardle and L´eopold Simar. Applied Multivariate Statistical Analysis. MD Tech, 2003.</w:t>
      </w:r>
      <w:r>
        <w:t xml:space="preserve"> </w:t>
      </w:r>
      <w:r>
        <w:t xml:space="preserve">G. D. Garson. PA 765: Discriminant Function Analysis — web.archive.org. https://web.archive.org/web/20080312065328/ 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 //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 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 caret/versions/6.0-94/topics/confusionMatrix, 2024. Accessed 27.09.2024.</w:t>
      </w:r>
      <w:r>
        <w:t xml:space="preserve"> </w:t>
      </w:r>
      <w:r>
        <w:t xml:space="preserve">R Developers. binom.test function - RDocumentation — rdocumentation.org. https://www.rdocumentation.org/packages/stats/ 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 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ute der Windst¨a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 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32:27Z</dcterms:created>
  <dcterms:modified xsi:type="dcterms:W3CDTF">2024-09-29T16: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